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Y="3494"/>
        <w:tblW w:w="5039" w:type="pct"/>
        <w:tblLook w:val="04A0" w:firstRow="1" w:lastRow="0" w:firstColumn="1" w:lastColumn="0" w:noHBand="0" w:noVBand="1"/>
      </w:tblPr>
      <w:tblGrid>
        <w:gridCol w:w="1499"/>
        <w:gridCol w:w="639"/>
        <w:gridCol w:w="2349"/>
        <w:gridCol w:w="1061"/>
        <w:gridCol w:w="2640"/>
        <w:gridCol w:w="1277"/>
        <w:gridCol w:w="1300"/>
      </w:tblGrid>
      <w:tr w:rsidR="003F1CF4" w:rsidRPr="00D36D4E" w:rsidTr="00886547">
        <w:tc>
          <w:tcPr>
            <w:tcW w:w="696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7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91" w:type="pct"/>
            <w:shd w:val="clear" w:color="auto" w:fill="BFBFBF" w:themeFill="background1" w:themeFillShade="BF"/>
            <w:vAlign w:val="center"/>
          </w:tcPr>
          <w:p w:rsidR="00885BF2" w:rsidRDefault="00885BF2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93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26" w:type="pct"/>
            <w:shd w:val="clear" w:color="auto" w:fill="BFBFBF" w:themeFill="background1" w:themeFillShade="BF"/>
            <w:vAlign w:val="center"/>
          </w:tcPr>
          <w:p w:rsidR="00CA1C74" w:rsidRPr="00D36D4E" w:rsidRDefault="00D36D4E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593" w:type="pct"/>
            <w:shd w:val="clear" w:color="auto" w:fill="BFBFBF" w:themeFill="background1" w:themeFillShade="BF"/>
            <w:vAlign w:val="center"/>
          </w:tcPr>
          <w:p w:rsidR="00CA1C74" w:rsidRPr="00D36D4E" w:rsidRDefault="00394792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in Günü ve Saati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886547" w:rsidRPr="00D36D4E" w:rsidTr="00886547">
        <w:trPr>
          <w:trHeight w:val="528"/>
        </w:trPr>
        <w:tc>
          <w:tcPr>
            <w:tcW w:w="696" w:type="pct"/>
            <w:vMerge w:val="restart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Genel Kimya II (3+1) </w:t>
            </w:r>
          </w:p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Jeoloji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 Maden</w:t>
            </w:r>
          </w:p>
        </w:tc>
        <w:tc>
          <w:tcPr>
            <w:tcW w:w="493" w:type="pct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26" w:type="pct"/>
            <w:vAlign w:val="center"/>
          </w:tcPr>
          <w:p w:rsidR="00886547" w:rsidRDefault="00886547" w:rsidP="00886547">
            <w:pPr>
              <w:rPr>
                <w:rFonts w:ascii="Palatino Linotype" w:hAnsi="Palatino Linotype"/>
                <w:b/>
                <w:sz w:val="18"/>
              </w:rPr>
            </w:pPr>
          </w:p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18"/>
              </w:rPr>
            </w:pPr>
            <w:r>
              <w:rPr>
                <w:rFonts w:ascii="Palatino Linotype" w:hAnsi="Palatino Linotype"/>
                <w:b/>
                <w:sz w:val="18"/>
              </w:rPr>
              <w:t>Prof. Dr. Meltem Dilek</w:t>
            </w:r>
          </w:p>
        </w:tc>
        <w:tc>
          <w:tcPr>
            <w:tcW w:w="593" w:type="pct"/>
            <w:vMerge w:val="restart"/>
            <w:vAlign w:val="center"/>
          </w:tcPr>
          <w:p w:rsidR="00886547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Salı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</w:p>
          <w:p w:rsidR="00886547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00</w:t>
            </w:r>
            <w:proofErr w:type="gramEnd"/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-1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5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0</w:t>
            </w:r>
          </w:p>
          <w:p w:rsidR="00886547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Çarşamba</w:t>
            </w:r>
          </w:p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0:30</w:t>
            </w:r>
            <w:proofErr w:type="gramEnd"/>
            <w:r>
              <w:rPr>
                <w:rFonts w:ascii="Palatino Linotype" w:hAnsi="Palatino Linotype"/>
                <w:b/>
                <w:sz w:val="20"/>
                <w:szCs w:val="20"/>
              </w:rPr>
              <w:t>-12:20</w:t>
            </w:r>
          </w:p>
        </w:tc>
        <w:tc>
          <w:tcPr>
            <w:tcW w:w="604" w:type="pct"/>
            <w:vAlign w:val="center"/>
          </w:tcPr>
          <w:p w:rsidR="00886547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304</w:t>
            </w:r>
          </w:p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</w:tr>
      <w:tr w:rsidR="00886547" w:rsidRPr="00D36D4E" w:rsidTr="00886547">
        <w:trPr>
          <w:trHeight w:val="552"/>
        </w:trPr>
        <w:tc>
          <w:tcPr>
            <w:tcW w:w="696" w:type="pct"/>
            <w:vMerge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26" w:type="pct"/>
            <w:vAlign w:val="center"/>
          </w:tcPr>
          <w:p w:rsidR="00886547" w:rsidRDefault="00886547" w:rsidP="00886547">
            <w:pPr>
              <w:rPr>
                <w:rFonts w:ascii="Palatino Linotype" w:hAnsi="Palatino Linotype"/>
                <w:b/>
                <w:sz w:val="18"/>
              </w:rPr>
            </w:pPr>
            <w:r>
              <w:rPr>
                <w:rFonts w:ascii="Palatino Linotype" w:hAnsi="Palatino Linotype"/>
                <w:b/>
                <w:sz w:val="18"/>
              </w:rPr>
              <w:t xml:space="preserve">Dr. </w:t>
            </w:r>
            <w:proofErr w:type="spellStart"/>
            <w:r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</w:rPr>
              <w:t>. Üyesi Oğuzhan ALAGÖZ</w:t>
            </w:r>
          </w:p>
        </w:tc>
        <w:tc>
          <w:tcPr>
            <w:tcW w:w="593" w:type="pct"/>
            <w:vMerge/>
            <w:vAlign w:val="center"/>
          </w:tcPr>
          <w:p w:rsidR="00886547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604" w:type="pct"/>
            <w:vAlign w:val="center"/>
          </w:tcPr>
          <w:p w:rsidR="00886547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305</w:t>
            </w:r>
          </w:p>
          <w:p w:rsidR="00886547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</w:tr>
      <w:tr w:rsidR="000C716D" w:rsidRPr="00D36D4E" w:rsidTr="00886547">
        <w:trPr>
          <w:trHeight w:val="1184"/>
        </w:trPr>
        <w:tc>
          <w:tcPr>
            <w:tcW w:w="696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Matematik II (3+1) </w:t>
            </w:r>
          </w:p>
          <w:p w:rsidR="000C716D" w:rsidRPr="00D36D4E" w:rsidRDefault="000C716D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Harita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  Gıda</w:t>
            </w:r>
          </w:p>
        </w:tc>
        <w:tc>
          <w:tcPr>
            <w:tcW w:w="493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26" w:type="pct"/>
            <w:shd w:val="clear" w:color="auto" w:fill="BFBFBF" w:themeFill="background1" w:themeFillShade="BF"/>
            <w:vAlign w:val="center"/>
          </w:tcPr>
          <w:p w:rsidR="000C716D" w:rsidRPr="00D36D4E" w:rsidRDefault="0017762B" w:rsidP="0088654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Prof.D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Yurdal SEVER</w:t>
            </w:r>
          </w:p>
        </w:tc>
        <w:tc>
          <w:tcPr>
            <w:tcW w:w="593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Çarşamba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00</w:t>
            </w:r>
            <w:proofErr w:type="gramEnd"/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-1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6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50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0C716D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4</w:t>
            </w:r>
          </w:p>
        </w:tc>
      </w:tr>
      <w:tr w:rsidR="00886547" w:rsidRPr="00D36D4E" w:rsidTr="00886547">
        <w:tc>
          <w:tcPr>
            <w:tcW w:w="696" w:type="pct"/>
            <w:vMerge w:val="restart"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shd w:val="clear" w:color="auto" w:fill="auto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Tüm Bölümler</w:t>
            </w:r>
          </w:p>
        </w:tc>
        <w:tc>
          <w:tcPr>
            <w:tcW w:w="493" w:type="pct"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886547" w:rsidRPr="00C814E4" w:rsidRDefault="00886547" w:rsidP="00886547">
            <w:pPr>
              <w:rPr>
                <w:rFonts w:ascii="Palatino Linotype" w:hAnsi="Palatino Linotype"/>
                <w:b/>
                <w:sz w:val="18"/>
                <w:szCs w:val="18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Mustafa Ömer İNCEELGİL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:rsidR="00886547" w:rsidRPr="00B025D3" w:rsidRDefault="00886547" w:rsidP="0088654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Pazartesi </w:t>
            </w:r>
            <w:proofErr w:type="gramStart"/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3:00</w:t>
            </w:r>
            <w:proofErr w:type="gramEnd"/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-15:50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9</w:t>
            </w:r>
          </w:p>
        </w:tc>
      </w:tr>
      <w:tr w:rsidR="00886547" w:rsidRPr="00D36D4E" w:rsidTr="00886547">
        <w:tc>
          <w:tcPr>
            <w:tcW w:w="696" w:type="pct"/>
            <w:vMerge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:rsidR="00886547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886547" w:rsidRPr="00C814E4" w:rsidRDefault="00886547" w:rsidP="0088654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Hande YAĞCIOĞLU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</w:t>
            </w:r>
          </w:p>
        </w:tc>
      </w:tr>
      <w:tr w:rsidR="00886547" w:rsidRPr="00D36D4E" w:rsidTr="00886547">
        <w:trPr>
          <w:trHeight w:val="282"/>
        </w:trPr>
        <w:tc>
          <w:tcPr>
            <w:tcW w:w="696" w:type="pct"/>
            <w:vMerge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:rsidR="00886547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3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886547" w:rsidRPr="00C814E4" w:rsidRDefault="00886547" w:rsidP="0088654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Erkan UYSAL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12</w:t>
            </w:r>
          </w:p>
        </w:tc>
      </w:tr>
      <w:tr w:rsidR="00886547" w:rsidRPr="00D36D4E" w:rsidTr="00886547">
        <w:tc>
          <w:tcPr>
            <w:tcW w:w="696" w:type="pct"/>
            <w:vMerge w:val="restart"/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Fizik II (2+1)</w:t>
            </w:r>
          </w:p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Grupları</w:t>
            </w:r>
          </w:p>
        </w:tc>
        <w:tc>
          <w:tcPr>
            <w:tcW w:w="297" w:type="pct"/>
            <w:vMerge w:val="restart"/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Elektrik, Malzeme, </w:t>
            </w:r>
            <w:bookmarkStart w:id="0" w:name="_GoBack"/>
            <w:bookmarkEnd w:id="0"/>
            <w:r>
              <w:rPr>
                <w:rFonts w:ascii="Palatino Linotype" w:hAnsi="Palatino Linotype"/>
                <w:b/>
                <w:sz w:val="20"/>
                <w:szCs w:val="20"/>
              </w:rPr>
              <w:t>Gıda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226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</w:rPr>
              <w:t xml:space="preserve">Dr. </w:t>
            </w:r>
            <w:proofErr w:type="spellStart"/>
            <w:r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</w:rPr>
              <w:t>. Üyesi Ayla SANDIKÇIOĞLU GÜMÜŞ</w:t>
            </w:r>
          </w:p>
        </w:tc>
        <w:tc>
          <w:tcPr>
            <w:tcW w:w="593" w:type="pct"/>
            <w:vMerge w:val="restart"/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Perşembe </w:t>
            </w:r>
            <w:proofErr w:type="gramStart"/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3:00</w:t>
            </w:r>
            <w:proofErr w:type="gramEnd"/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-15:50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10</w:t>
            </w:r>
          </w:p>
        </w:tc>
      </w:tr>
      <w:tr w:rsidR="00886547" w:rsidRPr="00D36D4E" w:rsidTr="00886547">
        <w:trPr>
          <w:trHeight w:val="697"/>
        </w:trPr>
        <w:tc>
          <w:tcPr>
            <w:tcW w:w="696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</w:tc>
        <w:tc>
          <w:tcPr>
            <w:tcW w:w="1226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Doç.D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Mehmet ÖZKAN</w:t>
            </w:r>
          </w:p>
        </w:tc>
        <w:tc>
          <w:tcPr>
            <w:tcW w:w="593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604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12</w:t>
            </w:r>
          </w:p>
        </w:tc>
      </w:tr>
    </w:tbl>
    <w:p w:rsidR="003C2369" w:rsidRDefault="003C2369" w:rsidP="00C409AD">
      <w:pPr>
        <w:jc w:val="center"/>
        <w:rPr>
          <w:rFonts w:ascii="Palatino Linotype" w:hAnsi="Palatino Linotype"/>
          <w:b/>
        </w:rPr>
      </w:pPr>
    </w:p>
    <w:p w:rsidR="00D36D4E" w:rsidRPr="00D36D4E" w:rsidRDefault="00D36D4E" w:rsidP="00C409AD">
      <w:pPr>
        <w:jc w:val="center"/>
        <w:rPr>
          <w:rFonts w:ascii="Palatino Linotype" w:hAnsi="Palatino Linotype"/>
          <w:b/>
        </w:rPr>
      </w:pPr>
    </w:p>
    <w:p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1F37AD">
        <w:rPr>
          <w:rFonts w:ascii="Palatino Linotype" w:hAnsi="Palatino Linotype"/>
          <w:b/>
          <w:sz w:val="28"/>
        </w:rPr>
        <w:t>3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1F37AD">
        <w:rPr>
          <w:rFonts w:ascii="Palatino Linotype" w:hAnsi="Palatino Linotype"/>
          <w:b/>
          <w:sz w:val="28"/>
        </w:rPr>
        <w:t>4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LİSTESİ</w:t>
      </w:r>
    </w:p>
    <w:p w:rsidR="00886547" w:rsidRDefault="00886547" w:rsidP="00C409AD">
      <w:pPr>
        <w:jc w:val="center"/>
        <w:rPr>
          <w:rFonts w:ascii="Palatino Linotype" w:hAnsi="Palatino Linotype"/>
          <w:b/>
          <w:sz w:val="28"/>
        </w:rPr>
      </w:pPr>
    </w:p>
    <w:p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7714" w:rsidRDefault="005B7714" w:rsidP="00C409AD">
      <w:pPr>
        <w:spacing w:after="0" w:line="240" w:lineRule="auto"/>
      </w:pPr>
      <w:r>
        <w:separator/>
      </w:r>
    </w:p>
  </w:endnote>
  <w:endnote w:type="continuationSeparator" w:id="0">
    <w:p w:rsidR="005B7714" w:rsidRDefault="005B7714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7714" w:rsidRDefault="005B7714" w:rsidP="00C409AD">
      <w:pPr>
        <w:spacing w:after="0" w:line="240" w:lineRule="auto"/>
      </w:pPr>
      <w:r>
        <w:separator/>
      </w:r>
    </w:p>
  </w:footnote>
  <w:footnote w:type="continuationSeparator" w:id="0">
    <w:p w:rsidR="005B7714" w:rsidRDefault="005B7714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QUAZYK8RSwAAAA="/>
  </w:docVars>
  <w:rsids>
    <w:rsidRoot w:val="00496240"/>
    <w:rsid w:val="00002EDF"/>
    <w:rsid w:val="0000328D"/>
    <w:rsid w:val="00032410"/>
    <w:rsid w:val="00050F7E"/>
    <w:rsid w:val="00056721"/>
    <w:rsid w:val="00076B09"/>
    <w:rsid w:val="00081E38"/>
    <w:rsid w:val="00085769"/>
    <w:rsid w:val="00087F36"/>
    <w:rsid w:val="00092010"/>
    <w:rsid w:val="000A1803"/>
    <w:rsid w:val="000A48D1"/>
    <w:rsid w:val="000B0398"/>
    <w:rsid w:val="000B2DA7"/>
    <w:rsid w:val="000C66D2"/>
    <w:rsid w:val="000C716D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2EED"/>
    <w:rsid w:val="00145958"/>
    <w:rsid w:val="001527B8"/>
    <w:rsid w:val="00172C96"/>
    <w:rsid w:val="0017762B"/>
    <w:rsid w:val="00182437"/>
    <w:rsid w:val="00184487"/>
    <w:rsid w:val="0018465D"/>
    <w:rsid w:val="00190265"/>
    <w:rsid w:val="001A4FC1"/>
    <w:rsid w:val="001B3361"/>
    <w:rsid w:val="001D113D"/>
    <w:rsid w:val="001D3150"/>
    <w:rsid w:val="001D51CE"/>
    <w:rsid w:val="001F37AD"/>
    <w:rsid w:val="001F7544"/>
    <w:rsid w:val="001F7C81"/>
    <w:rsid w:val="00203D52"/>
    <w:rsid w:val="00206516"/>
    <w:rsid w:val="00215450"/>
    <w:rsid w:val="00215670"/>
    <w:rsid w:val="00243E21"/>
    <w:rsid w:val="002549C0"/>
    <w:rsid w:val="00262878"/>
    <w:rsid w:val="00271394"/>
    <w:rsid w:val="00286659"/>
    <w:rsid w:val="00291D74"/>
    <w:rsid w:val="002A2E74"/>
    <w:rsid w:val="002A3A2B"/>
    <w:rsid w:val="002A62D4"/>
    <w:rsid w:val="002C06BB"/>
    <w:rsid w:val="002D041E"/>
    <w:rsid w:val="002D28ED"/>
    <w:rsid w:val="002D72D1"/>
    <w:rsid w:val="002F056C"/>
    <w:rsid w:val="002F5E9D"/>
    <w:rsid w:val="003102B6"/>
    <w:rsid w:val="0031693D"/>
    <w:rsid w:val="003232D8"/>
    <w:rsid w:val="003325F1"/>
    <w:rsid w:val="003368FC"/>
    <w:rsid w:val="003571F0"/>
    <w:rsid w:val="003801C5"/>
    <w:rsid w:val="00381EC4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9E5"/>
    <w:rsid w:val="00544FCB"/>
    <w:rsid w:val="00560A68"/>
    <w:rsid w:val="0056194A"/>
    <w:rsid w:val="00564A3C"/>
    <w:rsid w:val="00566CAF"/>
    <w:rsid w:val="005713B3"/>
    <w:rsid w:val="005A743F"/>
    <w:rsid w:val="005A7448"/>
    <w:rsid w:val="005B1E43"/>
    <w:rsid w:val="005B7714"/>
    <w:rsid w:val="005C1AF5"/>
    <w:rsid w:val="005C36C0"/>
    <w:rsid w:val="005C7B83"/>
    <w:rsid w:val="005D1727"/>
    <w:rsid w:val="0060072A"/>
    <w:rsid w:val="0061446F"/>
    <w:rsid w:val="0061750D"/>
    <w:rsid w:val="00620DFA"/>
    <w:rsid w:val="00646851"/>
    <w:rsid w:val="00647237"/>
    <w:rsid w:val="0065565A"/>
    <w:rsid w:val="00673A89"/>
    <w:rsid w:val="006746F8"/>
    <w:rsid w:val="00687AEE"/>
    <w:rsid w:val="00691B8A"/>
    <w:rsid w:val="006A0BA8"/>
    <w:rsid w:val="006B7CA5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72EBD"/>
    <w:rsid w:val="00880113"/>
    <w:rsid w:val="00880BAA"/>
    <w:rsid w:val="00882481"/>
    <w:rsid w:val="00885BF2"/>
    <w:rsid w:val="00886547"/>
    <w:rsid w:val="008A4725"/>
    <w:rsid w:val="008B60BF"/>
    <w:rsid w:val="008B6D20"/>
    <w:rsid w:val="008B752F"/>
    <w:rsid w:val="008C2C53"/>
    <w:rsid w:val="008C708F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D1817"/>
    <w:rsid w:val="009F4ACC"/>
    <w:rsid w:val="00A100AC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76D13"/>
    <w:rsid w:val="00A805C3"/>
    <w:rsid w:val="00A816B8"/>
    <w:rsid w:val="00A97A8C"/>
    <w:rsid w:val="00AB48A9"/>
    <w:rsid w:val="00AC7720"/>
    <w:rsid w:val="00AD5FAF"/>
    <w:rsid w:val="00AD68A8"/>
    <w:rsid w:val="00AD7AE0"/>
    <w:rsid w:val="00AE39F5"/>
    <w:rsid w:val="00AF13AA"/>
    <w:rsid w:val="00AF17A3"/>
    <w:rsid w:val="00AF197C"/>
    <w:rsid w:val="00B111CB"/>
    <w:rsid w:val="00B17666"/>
    <w:rsid w:val="00B44BD2"/>
    <w:rsid w:val="00B458BC"/>
    <w:rsid w:val="00B718E4"/>
    <w:rsid w:val="00B91BCC"/>
    <w:rsid w:val="00B95C87"/>
    <w:rsid w:val="00BA0FA1"/>
    <w:rsid w:val="00BA639B"/>
    <w:rsid w:val="00BC28FD"/>
    <w:rsid w:val="00BC685C"/>
    <w:rsid w:val="00BD150A"/>
    <w:rsid w:val="00BD3353"/>
    <w:rsid w:val="00BD6B8A"/>
    <w:rsid w:val="00BE2FEA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45ECC"/>
    <w:rsid w:val="00D508DE"/>
    <w:rsid w:val="00D57419"/>
    <w:rsid w:val="00D8009D"/>
    <w:rsid w:val="00D8531D"/>
    <w:rsid w:val="00D90143"/>
    <w:rsid w:val="00D92195"/>
    <w:rsid w:val="00D96306"/>
    <w:rsid w:val="00D97B61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A5166"/>
    <w:rsid w:val="00EC0688"/>
    <w:rsid w:val="00EC74C8"/>
    <w:rsid w:val="00ED5958"/>
    <w:rsid w:val="00EF4ED7"/>
    <w:rsid w:val="00EF76DC"/>
    <w:rsid w:val="00F01640"/>
    <w:rsid w:val="00F05528"/>
    <w:rsid w:val="00F14C09"/>
    <w:rsid w:val="00F17C0C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33B43-CA97-4019-8F33-0C1572FCF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cp:lastPrinted>2017-08-09T07:47:00Z</cp:lastPrinted>
  <dcterms:created xsi:type="dcterms:W3CDTF">2024-02-09T08:18:00Z</dcterms:created>
  <dcterms:modified xsi:type="dcterms:W3CDTF">2024-02-09T08:18:00Z</dcterms:modified>
</cp:coreProperties>
</file>